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7CCBD" w14:textId="1BAE2D5A" w:rsidR="00CB72F0" w:rsidRDefault="00CB72F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A48B99" wp14:editId="2CA834BA">
                <wp:simplePos x="0" y="0"/>
                <wp:positionH relativeFrom="margin">
                  <wp:align>left</wp:align>
                </wp:positionH>
                <wp:positionV relativeFrom="paragraph">
                  <wp:posOffset>-3810</wp:posOffset>
                </wp:positionV>
                <wp:extent cx="5715000" cy="4095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292F4C" w14:textId="3C38444F" w:rsidR="00066871" w:rsidRPr="004C6184" w:rsidRDefault="00991819" w:rsidP="00066871">
                            <w:pPr>
                              <w:rPr>
                                <w:rFonts w:ascii="Lato" w:hAnsi="Lato" w:cs="Arial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</w:pPr>
                            <w:r w:rsidRPr="004C6184"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  <w:t>Logo AirConn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A48B9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-.3pt;width:450pt;height:32.2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" filled="f" stroked="f" strokeweight=".5pt">
                <v:textbox>
                  <w:txbxContent>
                    <w:p w14:paraId="24292F4C" w14:textId="3C38444F" w:rsidR="00066871" w:rsidRPr="004C6184" w:rsidRDefault="00991819" w:rsidP="00066871">
                      <w:pPr>
                        <w:rPr>
                          <w:rFonts w:ascii="Lato" w:hAnsi="Lato" w:cs="Arial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</w:pPr>
                      <w:r w:rsidRPr="004C6184"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 xml:space="preserve">Logo </w:t>
                      </w:r>
                      <w:proofErr w:type="spellStart"/>
                      <w:r w:rsidRPr="004C6184"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>AirConnect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6B338D" w14:textId="49B88DCF" w:rsidR="00CB72F0" w:rsidRDefault="00CB72F0"/>
    <w:p w14:paraId="3002AC7D" w14:textId="46BEF316" w:rsidR="007D3155" w:rsidRDefault="007D3155"/>
    <w:p w14:paraId="038D46A5" w14:textId="2DF96CB8" w:rsidR="004C6184" w:rsidRDefault="004C6184"/>
    <w:p w14:paraId="5923CB05" w14:textId="77A54E13" w:rsidR="004C6184" w:rsidRDefault="004C6184"/>
    <w:p w14:paraId="566F0C8B" w14:textId="4357B743" w:rsidR="004C6184" w:rsidRDefault="004C6184"/>
    <w:p w14:paraId="430858FC" w14:textId="6740193A" w:rsidR="004C6184" w:rsidRDefault="004C6184"/>
    <w:p w14:paraId="43F44A8F" w14:textId="61C09E14" w:rsidR="009B36FF" w:rsidRDefault="009B36FF"/>
    <w:p w14:paraId="79FD6C04" w14:textId="305226BA" w:rsidR="009B36FF" w:rsidRDefault="009B36FF"/>
    <w:p w14:paraId="6699B5C3" w14:textId="39B2C9E2" w:rsidR="009B36FF" w:rsidRDefault="009B36FF"/>
    <w:p w14:paraId="4EE6CF4D" w14:textId="00DBFF64" w:rsidR="009B36FF" w:rsidRDefault="009B36FF"/>
    <w:p w14:paraId="5E328ACF" w14:textId="66F6EBDC" w:rsidR="009B36FF" w:rsidRDefault="009B36FF"/>
    <w:p w14:paraId="3AA5776A" w14:textId="6C6A1650" w:rsidR="009B36FF" w:rsidRDefault="009B36FF"/>
    <w:p w14:paraId="361284B0" w14:textId="26806AF6" w:rsidR="009B36FF" w:rsidRDefault="009B36FF">
      <w:r>
        <w:rPr>
          <w:noProof/>
        </w:rPr>
        <w:drawing>
          <wp:anchor distT="0" distB="0" distL="114300" distR="114300" simplePos="0" relativeHeight="251668480" behindDoc="0" locked="0" layoutInCell="1" allowOverlap="1" wp14:anchorId="45F55AA1" wp14:editId="1E014763">
            <wp:simplePos x="0" y="0"/>
            <wp:positionH relativeFrom="column">
              <wp:posOffset>-12700</wp:posOffset>
            </wp:positionH>
            <wp:positionV relativeFrom="paragraph">
              <wp:posOffset>30023</wp:posOffset>
            </wp:positionV>
            <wp:extent cx="5727700" cy="2283460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576592" w14:textId="2AE08774" w:rsidR="009B36FF" w:rsidRDefault="009B36FF"/>
    <w:p w14:paraId="02B938D3" w14:textId="16C5954D" w:rsidR="009B36FF" w:rsidRDefault="009B36FF"/>
    <w:p w14:paraId="34FD699E" w14:textId="78C9972E" w:rsidR="009B36FF" w:rsidRDefault="009B36FF"/>
    <w:p w14:paraId="68B9B62C" w14:textId="378E9691" w:rsidR="009B36FF" w:rsidRDefault="009B36FF"/>
    <w:p w14:paraId="743317AF" w14:textId="67207AB3" w:rsidR="009B36FF" w:rsidRDefault="009B36FF"/>
    <w:p w14:paraId="6410150B" w14:textId="5804360A" w:rsidR="009B36FF" w:rsidRDefault="009B36FF"/>
    <w:p w14:paraId="3499FED1" w14:textId="12D161F5" w:rsidR="009B36FF" w:rsidRDefault="009B36FF"/>
    <w:p w14:paraId="05A7B92B" w14:textId="0E774CD6" w:rsidR="009B36FF" w:rsidRDefault="009B36FF"/>
    <w:p w14:paraId="11CB79A6" w14:textId="460688DB" w:rsidR="009B36FF" w:rsidRDefault="009B36FF"/>
    <w:p w14:paraId="03BD1234" w14:textId="077003CD" w:rsidR="009B36FF" w:rsidRDefault="009B36FF"/>
    <w:p w14:paraId="6F4E77B5" w14:textId="30534959" w:rsidR="009B36FF" w:rsidRDefault="009B36FF"/>
    <w:p w14:paraId="0631B912" w14:textId="3C95A3EF" w:rsidR="009B36FF" w:rsidRDefault="009B36FF"/>
    <w:p w14:paraId="53BECABC" w14:textId="59747001" w:rsidR="009B36FF" w:rsidRDefault="009B36FF"/>
    <w:p w14:paraId="62F9AACE" w14:textId="1F1A95E0" w:rsidR="009B36FF" w:rsidRDefault="009B36FF"/>
    <w:p w14:paraId="59F48193" w14:textId="141BBE05" w:rsidR="009B36FF" w:rsidRDefault="009B36FF"/>
    <w:p w14:paraId="07558296" w14:textId="27941C49" w:rsidR="009B36FF" w:rsidRDefault="009B36FF"/>
    <w:p w14:paraId="780DE9D8" w14:textId="48D0EEB1" w:rsidR="009B36FF" w:rsidRDefault="009B36FF"/>
    <w:p w14:paraId="1261D372" w14:textId="4DF97968" w:rsidR="009B36FF" w:rsidRDefault="009B36FF"/>
    <w:p w14:paraId="76B35F13" w14:textId="5A534301" w:rsidR="009B36FF" w:rsidRDefault="009B36FF"/>
    <w:p w14:paraId="473E54CE" w14:textId="3D483BB4" w:rsidR="009B36FF" w:rsidRDefault="009B36FF"/>
    <w:p w14:paraId="17272C34" w14:textId="54D78920" w:rsidR="009B36FF" w:rsidRDefault="009B36FF"/>
    <w:p w14:paraId="6BB48057" w14:textId="06AC8325" w:rsidR="009B36FF" w:rsidRDefault="009B36FF"/>
    <w:p w14:paraId="232FC788" w14:textId="793002DE" w:rsidR="009B36FF" w:rsidRDefault="005849CB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1EAF93B" wp14:editId="6E682C90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715000" cy="585421"/>
                <wp:effectExtent l="0" t="0" r="0" b="571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5854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D26FA9" w14:textId="77777777" w:rsidR="005849CB" w:rsidRDefault="005849CB" w:rsidP="005849CB">
                            <w:pPr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</w:pPr>
                            <w:r w:rsidRPr="004C6184"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  <w:t>AirConnect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  <w:t>presentation</w:t>
                            </w:r>
                            <w:proofErr w:type="spellEnd"/>
                            <w:r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  <w:t xml:space="preserve"> video: </w:t>
                            </w:r>
                          </w:p>
                          <w:p w14:paraId="45AC2C65" w14:textId="377306A3" w:rsidR="005849CB" w:rsidRPr="004C6184" w:rsidRDefault="005849CB" w:rsidP="005849CB">
                            <w:pPr>
                              <w:rPr>
                                <w:rFonts w:ascii="Lato" w:hAnsi="Lato" w:cs="Arial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</w:pPr>
                            <w:hyperlink r:id="rId8" w:history="1">
                              <w:r w:rsidRPr="005849CB">
                                <w:rPr>
                                  <w:rStyle w:val="Hyperlink"/>
                                  <w:rFonts w:ascii="Lato" w:hAnsi="Lato"/>
                                  <w:b/>
                                  <w:bCs/>
                                  <w:sz w:val="28"/>
                                  <w:szCs w:val="28"/>
                                  <w:lang w:val="ro-RO"/>
                                </w:rPr>
                                <w:t>https://youtu.be/3JbKG24V16M</w:t>
                              </w:r>
                            </w:hyperlink>
                            <w:r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EAF93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0;margin-top:-.05pt;width:450pt;height:46.1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" filled="f" stroked="f" strokeweight=".5pt">
                <v:textbox>
                  <w:txbxContent>
                    <w:p w14:paraId="52D26FA9" w14:textId="77777777" w:rsidR="005849CB" w:rsidRDefault="005849CB" w:rsidP="005849CB">
                      <w:pPr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</w:pPr>
                      <w:r w:rsidRPr="004C6184"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>AirConnect</w:t>
                      </w:r>
                      <w:r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>presentation</w:t>
                      </w:r>
                      <w:proofErr w:type="spellEnd"/>
                      <w:r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 xml:space="preserve"> video: </w:t>
                      </w:r>
                    </w:p>
                    <w:p w14:paraId="45AC2C65" w14:textId="377306A3" w:rsidR="005849CB" w:rsidRPr="004C6184" w:rsidRDefault="005849CB" w:rsidP="005849CB">
                      <w:pPr>
                        <w:rPr>
                          <w:rFonts w:ascii="Lato" w:hAnsi="Lato" w:cs="Arial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</w:pPr>
                      <w:hyperlink r:id="rId9" w:history="1">
                        <w:r w:rsidRPr="005849CB">
                          <w:rPr>
                            <w:rStyle w:val="Hyperlink"/>
                            <w:rFonts w:ascii="Lato" w:hAnsi="Lato"/>
                            <w:b/>
                            <w:bCs/>
                            <w:sz w:val="28"/>
                            <w:szCs w:val="28"/>
                            <w:lang w:val="ro-RO"/>
                          </w:rPr>
                          <w:t>https://youtu.be/3JbKG24V16M</w:t>
                        </w:r>
                      </w:hyperlink>
                      <w:r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D79661" w14:textId="40B0DA56" w:rsidR="009B36FF" w:rsidRDefault="009B36FF"/>
    <w:p w14:paraId="5BB4D993" w14:textId="440BCF6B" w:rsidR="009B36FF" w:rsidRDefault="009B36FF"/>
    <w:p w14:paraId="14210EBF" w14:textId="533F64D1" w:rsidR="009B36FF" w:rsidRDefault="009B36FF"/>
    <w:p w14:paraId="420B7EF1" w14:textId="77777777" w:rsidR="009B36FF" w:rsidRDefault="009B36FF"/>
    <w:p w14:paraId="128D7235" w14:textId="77777777" w:rsidR="009B36FF" w:rsidRDefault="009B36FF"/>
    <w:p w14:paraId="70A85BC6" w14:textId="1A240FF3" w:rsidR="004C6184" w:rsidRDefault="004C618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91EF8D" wp14:editId="7484928C">
                <wp:simplePos x="0" y="0"/>
                <wp:positionH relativeFrom="margin">
                  <wp:align>left</wp:align>
                </wp:positionH>
                <wp:positionV relativeFrom="paragraph">
                  <wp:posOffset>71755</wp:posOffset>
                </wp:positionV>
                <wp:extent cx="5715000" cy="40957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659600" w14:textId="31E99872" w:rsidR="00CB72F0" w:rsidRPr="004C6184" w:rsidRDefault="00CB72F0" w:rsidP="00CB72F0">
                            <w:pPr>
                              <w:rPr>
                                <w:rFonts w:ascii="Lato" w:hAnsi="Lato" w:cs="Arial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</w:pPr>
                            <w:r w:rsidRPr="004C6184"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  <w:t>ATR</w:t>
                            </w:r>
                            <w:r w:rsidR="000D00EA" w:rsidRPr="004C6184"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  <w:t xml:space="preserve"> 72 – 600</w:t>
                            </w:r>
                            <w:r w:rsidRPr="004C6184"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  <w:t xml:space="preserve"> AirConn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1EF8D" id="Text Box 5" o:spid="_x0000_s1027" type="#_x0000_t202" style="position:absolute;margin-left:0;margin-top:5.65pt;width:450pt;height:32.2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" filled="f" stroked="f" strokeweight=".5pt">
                <v:textbox>
                  <w:txbxContent>
                    <w:p w14:paraId="09659600" w14:textId="31E99872" w:rsidR="00CB72F0" w:rsidRPr="004C6184" w:rsidRDefault="00CB72F0" w:rsidP="00CB72F0">
                      <w:pPr>
                        <w:rPr>
                          <w:rFonts w:ascii="Lato" w:hAnsi="Lato" w:cs="Arial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</w:pPr>
                      <w:r w:rsidRPr="004C6184"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>ATR</w:t>
                      </w:r>
                      <w:r w:rsidR="000D00EA" w:rsidRPr="004C6184"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="000D00EA" w:rsidRPr="004C6184"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>72 – 600</w:t>
                      </w:r>
                      <w:r w:rsidRPr="004C6184"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4C6184"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>AirConnect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D22099" w14:textId="023976C9" w:rsidR="004C6184" w:rsidRDefault="004C6184"/>
    <w:p w14:paraId="718EB164" w14:textId="77777777" w:rsidR="004C6184" w:rsidRDefault="004C6184"/>
    <w:p w14:paraId="2D6F23F4" w14:textId="1BC30DED" w:rsidR="000D00EA" w:rsidRDefault="000D00EA"/>
    <w:p w14:paraId="24F9FF1D" w14:textId="25BCAFFD" w:rsidR="000D00EA" w:rsidRDefault="000D00EA"/>
    <w:p w14:paraId="52B83614" w14:textId="0E7A7627" w:rsidR="000D00EA" w:rsidRDefault="000D00EA">
      <w:r>
        <w:rPr>
          <w:noProof/>
        </w:rPr>
        <w:drawing>
          <wp:inline distT="0" distB="0" distL="0" distR="0" wp14:anchorId="59D45505" wp14:editId="0B7F17AE">
            <wp:extent cx="5727700" cy="2176780"/>
            <wp:effectExtent l="0" t="0" r="6350" b="0"/>
            <wp:docPr id="6" name="Picture 6" descr="A picture containing sky, outdoor, plane, gra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sky, outdoor, plane, gras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37F3A" w14:textId="06048B5F" w:rsidR="00757B25" w:rsidRDefault="00757B25"/>
    <w:p w14:paraId="776370EF" w14:textId="6EC13BAC" w:rsidR="00757B25" w:rsidRDefault="00757B25">
      <w:r>
        <w:rPr>
          <w:noProof/>
        </w:rPr>
        <w:drawing>
          <wp:inline distT="0" distB="0" distL="0" distR="0" wp14:anchorId="061B33D1" wp14:editId="40CFC6C0">
            <wp:extent cx="5727700" cy="3723640"/>
            <wp:effectExtent l="0" t="0" r="0" b="0"/>
            <wp:docPr id="2" name="Picture 2" descr="A plane flying in the sky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lane flying in the sky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C416" w14:textId="6C38A12A" w:rsidR="00040CED" w:rsidRDefault="00040CED"/>
    <w:p w14:paraId="3A343337" w14:textId="07B573DA" w:rsidR="00040CED" w:rsidRDefault="00040CED"/>
    <w:p w14:paraId="572A1EA0" w14:textId="5B040E79" w:rsidR="00757B25" w:rsidRDefault="00757B25"/>
    <w:p w14:paraId="5CA092EF" w14:textId="1F6E04CB" w:rsidR="00040CED" w:rsidRDefault="00040CED"/>
    <w:p w14:paraId="6B9310E8" w14:textId="03FC868D" w:rsidR="00040CED" w:rsidRDefault="00040CED"/>
    <w:p w14:paraId="09C282DA" w14:textId="4E3B6E75" w:rsidR="00040CED" w:rsidRDefault="00757B25" w:rsidP="00757B25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21374181" wp14:editId="38FF0E60">
            <wp:simplePos x="0" y="0"/>
            <wp:positionH relativeFrom="column">
              <wp:posOffset>452755</wp:posOffset>
            </wp:positionH>
            <wp:positionV relativeFrom="paragraph">
              <wp:posOffset>910299</wp:posOffset>
            </wp:positionV>
            <wp:extent cx="4829810" cy="6440170"/>
            <wp:effectExtent l="0" t="0" r="0" b="0"/>
            <wp:wrapNone/>
            <wp:docPr id="8" name="Picture 8" descr="A person wearing a suit and ti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erson wearing a suit and tie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810" cy="644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238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C10AB04" wp14:editId="0BF453CF">
                <wp:simplePos x="0" y="0"/>
                <wp:positionH relativeFrom="margin">
                  <wp:align>right</wp:align>
                </wp:positionH>
                <wp:positionV relativeFrom="paragraph">
                  <wp:posOffset>-452755</wp:posOffset>
                </wp:positionV>
                <wp:extent cx="5715000" cy="40957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D95221" w14:textId="26068DF5" w:rsidR="000D00EA" w:rsidRPr="004C6184" w:rsidRDefault="00040CED" w:rsidP="000D00EA">
                            <w:pPr>
                              <w:rPr>
                                <w:rFonts w:ascii="Lato" w:hAnsi="Lato" w:cs="Arial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</w:pPr>
                            <w:r w:rsidRPr="004C6184"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  <w:t xml:space="preserve">Tudor Constantinescu — CEO </w:t>
                            </w:r>
                            <w:r w:rsidR="000D00EA" w:rsidRPr="004C6184">
                              <w:rPr>
                                <w:rFonts w:ascii="Lato" w:hAnsi="Lato"/>
                                <w:b/>
                                <w:bCs/>
                                <w:color w:val="0D004C"/>
                                <w:sz w:val="32"/>
                                <w:szCs w:val="32"/>
                                <w:lang w:val="ro-RO"/>
                              </w:rPr>
                              <w:t>AirConn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10AB0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8" type="#_x0000_t202" style="position:absolute;left:0;text-align:left;margin-left:398.8pt;margin-top:-35.65pt;width:450pt;height:32.25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" filled="f" stroked="f" strokeweight=".5pt">
                <v:textbox>
                  <w:txbxContent>
                    <w:p w14:paraId="29D95221" w14:textId="26068DF5" w:rsidR="000D00EA" w:rsidRPr="004C6184" w:rsidRDefault="00040CED" w:rsidP="000D00EA">
                      <w:pPr>
                        <w:rPr>
                          <w:rFonts w:ascii="Lato" w:hAnsi="Lato" w:cs="Arial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</w:pPr>
                      <w:r w:rsidRPr="004C6184"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 xml:space="preserve">Tudor Constantinescu — CEO </w:t>
                      </w:r>
                      <w:proofErr w:type="spellStart"/>
                      <w:r w:rsidR="000D00EA" w:rsidRPr="004C6184">
                        <w:rPr>
                          <w:rFonts w:ascii="Lato" w:hAnsi="Lato"/>
                          <w:b/>
                          <w:bCs/>
                          <w:color w:val="0D004C"/>
                          <w:sz w:val="32"/>
                          <w:szCs w:val="32"/>
                          <w:lang w:val="ro-RO"/>
                        </w:rPr>
                        <w:t>AirConnect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40CED" w:rsidSect="008D177C">
      <w:headerReference w:type="default" r:id="rId13"/>
      <w:footerReference w:type="default" r:id="rId14"/>
      <w:pgSz w:w="11900" w:h="16840"/>
      <w:pgMar w:top="261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DA353" w14:textId="77777777" w:rsidR="008A694D" w:rsidRDefault="008A694D" w:rsidP="008D177C">
      <w:r>
        <w:separator/>
      </w:r>
    </w:p>
  </w:endnote>
  <w:endnote w:type="continuationSeparator" w:id="0">
    <w:p w14:paraId="428D018F" w14:textId="77777777" w:rsidR="008A694D" w:rsidRDefault="008A694D" w:rsidP="008D17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F5336" w14:textId="3D339D46" w:rsidR="00066871" w:rsidRDefault="00ED573E" w:rsidP="00066871">
    <w:pPr>
      <w:rPr>
        <w:rFonts w:ascii="Lato" w:hAnsi="Lato" w:cs="Arial"/>
        <w:color w:val="A6A6A6" w:themeColor="background1" w:themeShade="A6"/>
        <w:sz w:val="16"/>
        <w:szCs w:val="16"/>
      </w:rPr>
    </w:pPr>
    <w:r w:rsidRPr="00ED573E">
      <w:rPr>
        <w:rFonts w:ascii="Lato" w:hAnsi="Lato" w:cs="Arial"/>
        <w:color w:val="A6A6A6" w:themeColor="background1" w:themeShade="A6"/>
        <w:sz w:val="16"/>
        <w:szCs w:val="16"/>
      </w:rPr>
      <w:t>AIR CONNECT AVIATION GROUP S.A</w:t>
    </w:r>
    <w:r w:rsidR="001B62B3">
      <w:rPr>
        <w:rFonts w:ascii="Lato" w:hAnsi="Lato" w:cs="Arial"/>
        <w:color w:val="A6A6A6" w:themeColor="background1" w:themeShade="A6"/>
        <w:sz w:val="16"/>
        <w:szCs w:val="16"/>
      </w:rPr>
      <w:t>.</w:t>
    </w:r>
    <w:r w:rsidRPr="00ED573E">
      <w:rPr>
        <w:rFonts w:ascii="Lato" w:hAnsi="Lato" w:cs="Arial"/>
        <w:color w:val="A6A6A6" w:themeColor="background1" w:themeShade="A6"/>
        <w:sz w:val="16"/>
        <w:szCs w:val="16"/>
      </w:rPr>
      <w:t xml:space="preserve"> </w:t>
    </w:r>
    <w:r w:rsidR="00B9696C">
      <w:rPr>
        <w:rFonts w:ascii="Lato" w:hAnsi="Lato" w:cs="Arial"/>
        <w:color w:val="A6A6A6" w:themeColor="background1" w:themeShade="A6"/>
        <w:sz w:val="16"/>
        <w:szCs w:val="16"/>
      </w:rPr>
      <w:t>Str.</w:t>
    </w:r>
    <w:r w:rsidR="00066871" w:rsidRPr="008D177C">
      <w:rPr>
        <w:rFonts w:ascii="Lato" w:hAnsi="Lato" w:cs="Arial"/>
        <w:color w:val="A6A6A6" w:themeColor="background1" w:themeShade="A6"/>
        <w:sz w:val="16"/>
        <w:szCs w:val="16"/>
      </w:rPr>
      <w:t xml:space="preserve"> Aurel Vlaicu</w:t>
    </w:r>
    <w:r w:rsidR="00B9696C">
      <w:rPr>
        <w:rFonts w:ascii="Lato" w:hAnsi="Lato" w:cs="Arial"/>
        <w:color w:val="A6A6A6" w:themeColor="background1" w:themeShade="A6"/>
        <w:sz w:val="16"/>
        <w:szCs w:val="16"/>
      </w:rPr>
      <w:t xml:space="preserve"> 9</w:t>
    </w:r>
    <w:r w:rsidR="00066871" w:rsidRPr="008D177C">
      <w:rPr>
        <w:rFonts w:ascii="Lato" w:hAnsi="Lato" w:cs="Arial"/>
        <w:color w:val="A6A6A6" w:themeColor="background1" w:themeShade="A6"/>
        <w:sz w:val="16"/>
        <w:szCs w:val="16"/>
      </w:rPr>
      <w:t xml:space="preserve">, </w:t>
    </w:r>
    <w:proofErr w:type="spellStart"/>
    <w:r w:rsidR="00066871" w:rsidRPr="008D177C">
      <w:rPr>
        <w:rFonts w:ascii="Lato" w:hAnsi="Lato" w:cs="Arial"/>
        <w:color w:val="A6A6A6" w:themeColor="background1" w:themeShade="A6"/>
        <w:sz w:val="16"/>
        <w:szCs w:val="16"/>
      </w:rPr>
      <w:t>Otopeni</w:t>
    </w:r>
    <w:proofErr w:type="spellEnd"/>
    <w:r w:rsidR="00066871" w:rsidRPr="008D177C">
      <w:rPr>
        <w:rFonts w:ascii="Lato" w:hAnsi="Lato" w:cs="Arial"/>
        <w:color w:val="A6A6A6" w:themeColor="background1" w:themeShade="A6"/>
        <w:sz w:val="16"/>
        <w:szCs w:val="16"/>
      </w:rPr>
      <w:t xml:space="preserve">, Ilfov, </w:t>
    </w:r>
    <w:proofErr w:type="spellStart"/>
    <w:r w:rsidR="00066871" w:rsidRPr="00EF4CB3">
      <w:rPr>
        <w:rFonts w:ascii="Lato" w:hAnsi="Lato" w:cs="Arial"/>
        <w:color w:val="A6A6A6" w:themeColor="background1" w:themeShade="A6"/>
        <w:sz w:val="16"/>
        <w:szCs w:val="16"/>
      </w:rPr>
      <w:t>R</w:t>
    </w:r>
    <w:r w:rsidR="00B9696C" w:rsidRPr="00EF4CB3">
      <w:rPr>
        <w:rFonts w:ascii="Lato" w:hAnsi="Lato" w:cs="Arial"/>
        <w:color w:val="A6A6A6" w:themeColor="background1" w:themeShade="A6"/>
        <w:sz w:val="16"/>
        <w:szCs w:val="16"/>
      </w:rPr>
      <w:t>om</w:t>
    </w:r>
    <w:r w:rsidR="00EF4CB3" w:rsidRPr="00EF4CB3">
      <w:rPr>
        <w:rFonts w:ascii="Lato" w:hAnsi="Lato" w:cs="Calibri"/>
        <w:color w:val="A6A6A6" w:themeColor="background1" w:themeShade="A6"/>
        <w:sz w:val="16"/>
        <w:szCs w:val="16"/>
      </w:rPr>
      <w:t>â</w:t>
    </w:r>
    <w:r w:rsidR="00B9696C" w:rsidRPr="00EF4CB3">
      <w:rPr>
        <w:rFonts w:ascii="Lato" w:hAnsi="Lato" w:cs="Arial"/>
        <w:color w:val="A6A6A6" w:themeColor="background1" w:themeShade="A6"/>
        <w:sz w:val="16"/>
        <w:szCs w:val="16"/>
      </w:rPr>
      <w:t>nia</w:t>
    </w:r>
    <w:proofErr w:type="spellEnd"/>
  </w:p>
  <w:p w14:paraId="5BC83647" w14:textId="77777777" w:rsidR="00066871" w:rsidRDefault="00066871" w:rsidP="00066871">
    <w:pPr>
      <w:rPr>
        <w:rFonts w:ascii="Lato" w:hAnsi="Lato" w:cs="Arial"/>
        <w:color w:val="A6A6A6" w:themeColor="background1" w:themeShade="A6"/>
        <w:sz w:val="16"/>
        <w:szCs w:val="16"/>
      </w:rPr>
    </w:pPr>
  </w:p>
  <w:p w14:paraId="2AD71EB5" w14:textId="77777777" w:rsidR="00066871" w:rsidRPr="008D177C" w:rsidRDefault="00066871" w:rsidP="00066871">
    <w:pPr>
      <w:rPr>
        <w:rFonts w:ascii="Lato" w:hAnsi="Lato" w:cs="Arial"/>
        <w:color w:val="A6A6A6" w:themeColor="background1" w:themeShade="A6"/>
        <w:sz w:val="16"/>
        <w:szCs w:val="16"/>
      </w:rPr>
    </w:pPr>
    <w:r w:rsidRPr="008D177C">
      <w:rPr>
        <w:rFonts w:ascii="Lato" w:hAnsi="Lato" w:cs="Arial"/>
        <w:b/>
        <w:bCs/>
        <w:color w:val="D71921"/>
        <w:sz w:val="20"/>
        <w:szCs w:val="20"/>
      </w:rPr>
      <w:t>www.air-connect.com</w:t>
    </w:r>
  </w:p>
  <w:p w14:paraId="0F6EBDF2" w14:textId="77777777" w:rsidR="00066871" w:rsidRPr="00066871" w:rsidRDefault="00066871" w:rsidP="000668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F0A6F" w14:textId="77777777" w:rsidR="008A694D" w:rsidRDefault="008A694D" w:rsidP="008D177C">
      <w:r>
        <w:separator/>
      </w:r>
    </w:p>
  </w:footnote>
  <w:footnote w:type="continuationSeparator" w:id="0">
    <w:p w14:paraId="610CEF54" w14:textId="77777777" w:rsidR="008A694D" w:rsidRDefault="008A694D" w:rsidP="008D17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99AA5" w14:textId="15625A5E" w:rsidR="008D177C" w:rsidRPr="008D177C" w:rsidRDefault="008D177C" w:rsidP="008D177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931807E" wp14:editId="27132836">
          <wp:simplePos x="0" y="0"/>
          <wp:positionH relativeFrom="column">
            <wp:posOffset>-651933</wp:posOffset>
          </wp:positionH>
          <wp:positionV relativeFrom="paragraph">
            <wp:posOffset>-102447</wp:posOffset>
          </wp:positionV>
          <wp:extent cx="2633133" cy="1049458"/>
          <wp:effectExtent l="0" t="0" r="0" b="508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58796" cy="10596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EF77F1"/>
    <w:multiLevelType w:val="hybridMultilevel"/>
    <w:tmpl w:val="7352A2EC"/>
    <w:lvl w:ilvl="0" w:tplc="896A2F22">
      <w:start w:val="9"/>
      <w:numFmt w:val="bullet"/>
      <w:lvlText w:val="-"/>
      <w:lvlJc w:val="left"/>
      <w:pPr>
        <w:ind w:left="720" w:hanging="360"/>
      </w:pPr>
      <w:rPr>
        <w:rFonts w:ascii="Lato" w:eastAsiaTheme="minorHAnsi" w:hAnsi="Lato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7590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MTUzMjA1NDO1MLRQ0lEKTi0uzszPAykwrAUAi32MbSwAAAA="/>
  </w:docVars>
  <w:rsids>
    <w:rsidRoot w:val="008D177C"/>
    <w:rsid w:val="00040CED"/>
    <w:rsid w:val="00066871"/>
    <w:rsid w:val="000D00EA"/>
    <w:rsid w:val="00133444"/>
    <w:rsid w:val="00134AFE"/>
    <w:rsid w:val="001450C3"/>
    <w:rsid w:val="001B62B3"/>
    <w:rsid w:val="00265504"/>
    <w:rsid w:val="00274408"/>
    <w:rsid w:val="003C100F"/>
    <w:rsid w:val="00435030"/>
    <w:rsid w:val="004B23DB"/>
    <w:rsid w:val="004C6184"/>
    <w:rsid w:val="004E1AE9"/>
    <w:rsid w:val="004F2922"/>
    <w:rsid w:val="005849CB"/>
    <w:rsid w:val="00740655"/>
    <w:rsid w:val="00757B25"/>
    <w:rsid w:val="007D3155"/>
    <w:rsid w:val="007E07A6"/>
    <w:rsid w:val="007E7719"/>
    <w:rsid w:val="00875DF4"/>
    <w:rsid w:val="008A694D"/>
    <w:rsid w:val="008D177C"/>
    <w:rsid w:val="008E47AD"/>
    <w:rsid w:val="0098131E"/>
    <w:rsid w:val="00991819"/>
    <w:rsid w:val="009B36FF"/>
    <w:rsid w:val="009E3A35"/>
    <w:rsid w:val="00B064EA"/>
    <w:rsid w:val="00B30FCA"/>
    <w:rsid w:val="00B837DC"/>
    <w:rsid w:val="00B9696C"/>
    <w:rsid w:val="00BC3A05"/>
    <w:rsid w:val="00BE3238"/>
    <w:rsid w:val="00C30453"/>
    <w:rsid w:val="00C37600"/>
    <w:rsid w:val="00CB72F0"/>
    <w:rsid w:val="00D95662"/>
    <w:rsid w:val="00DD26D0"/>
    <w:rsid w:val="00DE6B96"/>
    <w:rsid w:val="00ED573E"/>
    <w:rsid w:val="00EF4CB3"/>
    <w:rsid w:val="00F16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F3CABF"/>
  <w15:chartTrackingRefBased/>
  <w15:docId w15:val="{BFF32511-4FAB-7C41-9C7A-181B3DB1E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8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177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177C"/>
  </w:style>
  <w:style w:type="paragraph" w:styleId="Footer">
    <w:name w:val="footer"/>
    <w:basedOn w:val="Normal"/>
    <w:link w:val="FooterChar"/>
    <w:uiPriority w:val="99"/>
    <w:unhideWhenUsed/>
    <w:rsid w:val="008D177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177C"/>
  </w:style>
  <w:style w:type="character" w:styleId="UnresolvedMention">
    <w:name w:val="Unresolved Mention"/>
    <w:basedOn w:val="DefaultParagraphFont"/>
    <w:uiPriority w:val="99"/>
    <w:semiHidden/>
    <w:unhideWhenUsed/>
    <w:rsid w:val="008D177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6687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6687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apple-converted-space">
    <w:name w:val="apple-converted-space"/>
    <w:basedOn w:val="DefaultParagraphFont"/>
    <w:rsid w:val="00066871"/>
  </w:style>
  <w:style w:type="character" w:styleId="Hyperlink">
    <w:name w:val="Hyperlink"/>
    <w:basedOn w:val="DefaultParagraphFont"/>
    <w:uiPriority w:val="99"/>
    <w:unhideWhenUsed/>
    <w:rsid w:val="005849C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8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3JbKG24V16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s://youtu.be/3JbKG24V16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prian ciuclea</dc:creator>
  <cp:keywords/>
  <dc:description/>
  <cp:lastModifiedBy>Raluca Pauna</cp:lastModifiedBy>
  <cp:revision>4</cp:revision>
  <dcterms:created xsi:type="dcterms:W3CDTF">2022-05-19T11:58:00Z</dcterms:created>
  <dcterms:modified xsi:type="dcterms:W3CDTF">2023-04-21T10:15:00Z</dcterms:modified>
</cp:coreProperties>
</file>